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6E13E4B7" w:rsidR="00F102CC" w:rsidRPr="003D5AF6" w:rsidRDefault="00C83C58">
            <w:pPr>
              <w:rPr>
                <w:rFonts w:ascii="Noto Sans" w:eastAsia="Noto Sans" w:hAnsi="Noto Sans" w:cs="Noto Sans"/>
                <w:bCs/>
                <w:color w:val="434343"/>
                <w:sz w:val="18"/>
                <w:szCs w:val="18"/>
              </w:rPr>
            </w:pPr>
            <w:r>
              <w:rPr>
                <w:rFonts w:ascii="Noto Sans" w:eastAsia="Noto Sans" w:hAnsi="Noto Sans" w:cs="Noto Sans"/>
                <w:bCs/>
                <w:color w:val="434343"/>
                <w:sz w:val="18"/>
                <w:szCs w:val="18"/>
              </w:rPr>
              <w:t>See key resource</w:t>
            </w:r>
            <w:r w:rsidR="00011370">
              <w:rPr>
                <w:rFonts w:ascii="Noto Sans" w:eastAsia="Noto Sans" w:hAnsi="Noto Sans" w:cs="Noto Sans"/>
                <w:bCs/>
                <w:color w:val="434343"/>
                <w:sz w:val="18"/>
                <w:szCs w:val="18"/>
              </w:rPr>
              <w:t>s</w:t>
            </w:r>
            <w:r>
              <w:rPr>
                <w:rFonts w:ascii="Noto Sans" w:eastAsia="Noto Sans" w:hAnsi="Noto Sans" w:cs="Noto Sans"/>
                <w:bCs/>
                <w:color w:val="434343"/>
                <w:sz w:val="18"/>
                <w:szCs w:val="18"/>
              </w:rPr>
              <w:t xml:space="preserve"> table. Description of newly synthesized materials are in the supplemental information</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18B6EF02" w:rsidR="00F102CC" w:rsidRPr="003D5AF6" w:rsidRDefault="00C83C58">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3CFBDF6B" w:rsidR="00F102CC" w:rsidRPr="003D5AF6" w:rsidRDefault="00C83C58">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5209AD83" w:rsidR="00F102CC" w:rsidRPr="003D5AF6" w:rsidRDefault="00C83C58">
            <w:pPr>
              <w:rPr>
                <w:rFonts w:ascii="Noto Sans" w:eastAsia="Noto Sans" w:hAnsi="Noto Sans" w:cs="Noto Sans"/>
                <w:bCs/>
                <w:color w:val="434343"/>
                <w:sz w:val="18"/>
                <w:szCs w:val="18"/>
              </w:rPr>
            </w:pPr>
            <w:r>
              <w:rPr>
                <w:rFonts w:ascii="Noto Sans" w:eastAsia="Noto Sans" w:hAnsi="Noto Sans" w:cs="Noto Sans"/>
                <w:bCs/>
                <w:color w:val="434343"/>
                <w:sz w:val="18"/>
                <w:szCs w:val="18"/>
              </w:rPr>
              <w:t>See materials and method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852698F" w:rsidR="00F102CC" w:rsidRPr="003D5AF6" w:rsidRDefault="00C83C58">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6CA86D29" w:rsidR="00F102CC" w:rsidRPr="003D5AF6" w:rsidRDefault="00C83C58">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1470B269" w:rsidR="00F102CC" w:rsidRPr="003D5AF6" w:rsidRDefault="00C83C58">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42792B01" w:rsidR="00F102CC" w:rsidRPr="003D5AF6" w:rsidRDefault="00C83C58">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3D739C6E" w:rsidR="00F102CC" w:rsidRPr="003D5AF6" w:rsidRDefault="00C83C58">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745045A" w:rsidR="00F102CC" w:rsidRDefault="00C83C58">
            <w:pPr>
              <w:rPr>
                <w:rFonts w:ascii="Noto Sans" w:eastAsia="Noto Sans" w:hAnsi="Noto Sans" w:cs="Noto Sans"/>
                <w:b/>
                <w:color w:val="434343"/>
                <w:sz w:val="18"/>
                <w:szCs w:val="18"/>
              </w:rPr>
            </w:pPr>
            <w:r>
              <w:rPr>
                <w:rFonts w:ascii="Noto Sans" w:eastAsia="Noto Sans" w:hAnsi="Noto Sans" w:cs="Noto Sans"/>
                <w:b/>
                <w:color w:val="434343"/>
                <w:sz w:val="18"/>
                <w:szCs w:val="18"/>
              </w:rPr>
              <w:t>X</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4DC4A2BF"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0BA4601E"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0B732244"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ndicated in all 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5AF644C5" w:rsidR="00F102CC" w:rsidRDefault="00C83C5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X</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34B93101"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3F99BB5F"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662D318"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n 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3BB0634B"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n 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8DE1341"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7A958ABD"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55F864AD"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353B2FF8"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4563C9B0"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 data points were omitte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53F82854" w:rsidR="00F102CC" w:rsidRPr="003D5AF6" w:rsidRDefault="00C83C58">
            <w:pPr>
              <w:spacing w:line="225" w:lineRule="auto"/>
              <w:rPr>
                <w:rFonts w:ascii="Noto Sans" w:eastAsia="Noto Sans" w:hAnsi="Noto Sans" w:cs="Noto Sans"/>
                <w:bCs/>
                <w:color w:val="434343"/>
                <w:sz w:val="18"/>
                <w:szCs w:val="18"/>
              </w:rPr>
            </w:pPr>
            <w:proofErr w:type="gramStart"/>
            <w:r>
              <w:rPr>
                <w:rFonts w:ascii="Noto Sans" w:eastAsia="Noto Sans" w:hAnsi="Noto Sans" w:cs="Noto Sans"/>
                <w:bCs/>
                <w:color w:val="434343"/>
                <w:sz w:val="18"/>
                <w:szCs w:val="18"/>
              </w:rPr>
              <w:t>One way</w:t>
            </w:r>
            <w:proofErr w:type="gramEnd"/>
            <w:r>
              <w:rPr>
                <w:rFonts w:ascii="Noto Sans" w:eastAsia="Noto Sans" w:hAnsi="Noto Sans" w:cs="Noto Sans"/>
                <w:bCs/>
                <w:color w:val="434343"/>
                <w:sz w:val="18"/>
                <w:szCs w:val="18"/>
              </w:rPr>
              <w:t xml:space="preserve"> Anova</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31820F56"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All data are in the manuscrip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5932CEF"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5A2FACBB"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72026EF4"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62676B7E"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3493AD7F"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2073AA1E" w:rsidR="00F102CC" w:rsidRPr="003D5AF6" w:rsidRDefault="00C83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32.75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A107E5" w14:textId="77777777" w:rsidR="00D2021C" w:rsidRDefault="00D2021C">
      <w:r>
        <w:separator/>
      </w:r>
    </w:p>
  </w:endnote>
  <w:endnote w:type="continuationSeparator" w:id="0">
    <w:p w14:paraId="2F6C0DC6" w14:textId="77777777" w:rsidR="00D2021C" w:rsidRDefault="00D202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Mangal"/>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C6DEDB" w14:textId="77777777" w:rsidR="00D2021C" w:rsidRDefault="00D2021C">
      <w:r>
        <w:separator/>
      </w:r>
    </w:p>
  </w:footnote>
  <w:footnote w:type="continuationSeparator" w:id="0">
    <w:p w14:paraId="4DF4D7B0" w14:textId="77777777" w:rsidR="00D2021C" w:rsidRDefault="00D202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861E9" w14:textId="2B8215BA" w:rsidR="004E2C31" w:rsidRDefault="004E2C31">
    <w:pPr>
      <w:pStyle w:val="Header"/>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80153347">
    <w:abstractNumId w:val="2"/>
  </w:num>
  <w:num w:numId="2" w16cid:durableId="1743064981">
    <w:abstractNumId w:val="0"/>
  </w:num>
  <w:num w:numId="3" w16cid:durableId="2006585951">
    <w:abstractNumId w:val="1"/>
  </w:num>
  <w:num w:numId="4" w16cid:durableId="8962856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UwMjY0NTcxMjYwNTZU0lEKTi0uzszPAykwqgUALbJIZCwAAAA="/>
  </w:docVars>
  <w:rsids>
    <w:rsidRoot w:val="00F102CC"/>
    <w:rsid w:val="00011370"/>
    <w:rsid w:val="000B600B"/>
    <w:rsid w:val="001B3BCC"/>
    <w:rsid w:val="00216B7B"/>
    <w:rsid w:val="002209A8"/>
    <w:rsid w:val="003D5AF6"/>
    <w:rsid w:val="003D7955"/>
    <w:rsid w:val="00400C53"/>
    <w:rsid w:val="00427975"/>
    <w:rsid w:val="004400AA"/>
    <w:rsid w:val="004E2C31"/>
    <w:rsid w:val="0055589A"/>
    <w:rsid w:val="005B0259"/>
    <w:rsid w:val="007054B6"/>
    <w:rsid w:val="0078687E"/>
    <w:rsid w:val="009C7B26"/>
    <w:rsid w:val="00A11E52"/>
    <w:rsid w:val="00B2483D"/>
    <w:rsid w:val="00B60A33"/>
    <w:rsid w:val="00BD41E9"/>
    <w:rsid w:val="00C83C58"/>
    <w:rsid w:val="00C84413"/>
    <w:rsid w:val="00D2021C"/>
    <w:rsid w:val="00DA0DB0"/>
    <w:rsid w:val="00E20251"/>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1453</Words>
  <Characters>828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babrata dey</cp:lastModifiedBy>
  <cp:revision>4</cp:revision>
  <dcterms:created xsi:type="dcterms:W3CDTF">2024-11-05T08:35:00Z</dcterms:created>
  <dcterms:modified xsi:type="dcterms:W3CDTF">2024-11-11T21:53:00Z</dcterms:modified>
</cp:coreProperties>
</file>